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E26B3" w14:textId="7DDA9576" w:rsidR="000A2800" w:rsidRDefault="004B792A" w:rsidP="000A2800">
      <w:pPr>
        <w:pStyle w:val="Heading1"/>
        <w:pBdr>
          <w:bottom w:val="single" w:sz="4" w:space="1" w:color="auto"/>
        </w:pBdr>
        <w:rPr>
          <w:b/>
        </w:rPr>
      </w:pPr>
      <w:proofErr w:type="spellStart"/>
      <w:r>
        <w:rPr>
          <w:b/>
        </w:rPr>
        <w:t>RADxUP</w:t>
      </w:r>
      <w:proofErr w:type="spellEnd"/>
      <w:r>
        <w:rPr>
          <w:b/>
        </w:rPr>
        <w:t xml:space="preserve"> – Take Care, Texas Program</w:t>
      </w:r>
    </w:p>
    <w:p w14:paraId="7E0F7ACA" w14:textId="77777777" w:rsidR="00547EF1" w:rsidRPr="000A2800" w:rsidRDefault="00547EF1" w:rsidP="00547EF1">
      <w:pPr>
        <w:pStyle w:val="Heading1"/>
        <w:jc w:val="center"/>
        <w:rPr>
          <w:b/>
          <w:sz w:val="36"/>
        </w:rPr>
      </w:pPr>
      <w:r w:rsidRPr="000A2800">
        <w:rPr>
          <w:b/>
          <w:sz w:val="36"/>
        </w:rPr>
        <w:t xml:space="preserve">Citi Human Subjects Training </w:t>
      </w:r>
      <w:r w:rsidR="000A2800">
        <w:rPr>
          <w:b/>
          <w:sz w:val="36"/>
        </w:rPr>
        <w:t xml:space="preserve">– </w:t>
      </w:r>
      <w:r w:rsidRPr="000A2800">
        <w:rPr>
          <w:b/>
          <w:sz w:val="36"/>
        </w:rPr>
        <w:t>Instructions</w:t>
      </w:r>
    </w:p>
    <w:p w14:paraId="32E68873" w14:textId="77777777" w:rsidR="00547EF1" w:rsidRDefault="00547EF1" w:rsidP="00525021"/>
    <w:p w14:paraId="510D815D" w14:textId="77777777" w:rsidR="00525021" w:rsidRDefault="00525021" w:rsidP="00525021">
      <w:r>
        <w:t>All researchers and research staff involved in conduct</w:t>
      </w:r>
      <w:r w:rsidR="00FB5C42">
        <w:t>ing research with</w:t>
      </w:r>
      <w:r>
        <w:t xml:space="preserve"> human subjects must complete CITI Human Subjects training every 3 years.</w:t>
      </w:r>
      <w:r w:rsidR="00FB5C42">
        <w:t xml:space="preserve"> Since Health in My Hands requests personal information during eligibility and the baseline and follow-up survey – which are evaluations – all those staff members involved in the program, at any level, must complete this CITI certification </w:t>
      </w:r>
      <w:proofErr w:type="gramStart"/>
      <w:r w:rsidR="00FB5C42">
        <w:t>in order to</w:t>
      </w:r>
      <w:proofErr w:type="gramEnd"/>
      <w:r w:rsidR="00FB5C42">
        <w:t xml:space="preserve"> comply with UTHealth’s Institutional Review Board’s protocols. </w:t>
      </w:r>
    </w:p>
    <w:p w14:paraId="0E28A19B" w14:textId="77777777" w:rsidR="00FB5C42" w:rsidRDefault="00FB5C42" w:rsidP="00525021">
      <w:pPr>
        <w:rPr>
          <w:b/>
          <w:color w:val="538135" w:themeColor="accent6" w:themeShade="BF"/>
        </w:rPr>
      </w:pPr>
    </w:p>
    <w:p w14:paraId="47CC8276" w14:textId="77777777" w:rsidR="00525021" w:rsidRDefault="00525021" w:rsidP="00525021">
      <w:r w:rsidRPr="00C06E54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47F61D" wp14:editId="2CB9A116">
                <wp:simplePos x="0" y="0"/>
                <wp:positionH relativeFrom="column">
                  <wp:posOffset>2962275</wp:posOffset>
                </wp:positionH>
                <wp:positionV relativeFrom="paragraph">
                  <wp:posOffset>187960</wp:posOffset>
                </wp:positionV>
                <wp:extent cx="1390650" cy="600075"/>
                <wp:effectExtent l="0" t="0" r="76200" b="666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90650" cy="600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92A76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33.25pt;margin-top:14.8pt;width:109.5pt;height:47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 w:rsidR="000A2800">
        <w:rPr>
          <w:b/>
          <w:color w:val="538135" w:themeColor="accent6" w:themeShade="BF"/>
        </w:rPr>
        <w:t>STEP</w:t>
      </w:r>
      <w:r w:rsidR="00C06E54">
        <w:rPr>
          <w:b/>
          <w:color w:val="538135" w:themeColor="accent6" w:themeShade="BF"/>
        </w:rPr>
        <w:t xml:space="preserve"> 1</w:t>
      </w:r>
      <w:r w:rsidR="00C06E54" w:rsidRPr="00547EF1">
        <w:rPr>
          <w:b/>
          <w:color w:val="538135" w:themeColor="accent6" w:themeShade="BF"/>
        </w:rPr>
        <w:t xml:space="preserve"> – </w:t>
      </w:r>
      <w:r w:rsidRPr="00C06E54">
        <w:rPr>
          <w:b/>
          <w:color w:val="538135" w:themeColor="accent6" w:themeShade="BF"/>
        </w:rPr>
        <w:t>Log on to CITI</w:t>
      </w:r>
      <w:r>
        <w:t xml:space="preserve"> www.citiprogram.org and click on </w:t>
      </w:r>
      <w:r w:rsidRPr="00525021">
        <w:rPr>
          <w:b/>
        </w:rPr>
        <w:t>Register</w:t>
      </w:r>
    </w:p>
    <w:p w14:paraId="0BB5C9D4" w14:textId="77777777" w:rsidR="00525021" w:rsidRDefault="00525021" w:rsidP="00525021">
      <w:r>
        <w:rPr>
          <w:noProof/>
        </w:rPr>
        <w:drawing>
          <wp:anchor distT="0" distB="0" distL="114300" distR="114300" simplePos="0" relativeHeight="251658240" behindDoc="0" locked="0" layoutInCell="1" allowOverlap="1" wp14:anchorId="686587B4" wp14:editId="1A1405DF">
            <wp:simplePos x="0" y="0"/>
            <wp:positionH relativeFrom="column">
              <wp:posOffset>0</wp:posOffset>
            </wp:positionH>
            <wp:positionV relativeFrom="paragraph">
              <wp:posOffset>283210</wp:posOffset>
            </wp:positionV>
            <wp:extent cx="5943600" cy="9366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6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0C7F23" w14:textId="77777777" w:rsidR="00525021" w:rsidRDefault="00525021" w:rsidP="00525021"/>
    <w:p w14:paraId="72765999" w14:textId="77777777" w:rsidR="000A2800" w:rsidRDefault="000A2800" w:rsidP="00525021"/>
    <w:p w14:paraId="41583466" w14:textId="77777777" w:rsidR="000A2800" w:rsidRDefault="000A2800" w:rsidP="00525021"/>
    <w:p w14:paraId="6FDF0398" w14:textId="77777777" w:rsidR="000A2800" w:rsidRDefault="000A2800" w:rsidP="00525021"/>
    <w:p w14:paraId="5999D68D" w14:textId="77777777" w:rsidR="00525021" w:rsidRPr="000A2800" w:rsidRDefault="000A2800" w:rsidP="00525021">
      <w:pPr>
        <w:rPr>
          <w:b/>
          <w:color w:val="538135" w:themeColor="accent6" w:themeShade="BF"/>
        </w:rPr>
      </w:pPr>
      <w:r>
        <w:rPr>
          <w:b/>
          <w:color w:val="538135" w:themeColor="accent6" w:themeShade="BF"/>
        </w:rPr>
        <w:t>STEP 2</w:t>
      </w:r>
      <w:r w:rsidRPr="000A2800">
        <w:rPr>
          <w:b/>
          <w:color w:val="538135" w:themeColor="accent6" w:themeShade="BF"/>
        </w:rPr>
        <w:t xml:space="preserve"> – </w:t>
      </w:r>
      <w:r w:rsidR="00525021" w:rsidRPr="000A2800">
        <w:rPr>
          <w:b/>
          <w:color w:val="538135" w:themeColor="accent6" w:themeShade="BF"/>
        </w:rPr>
        <w:t>SELECT YO</w:t>
      </w:r>
      <w:r>
        <w:rPr>
          <w:b/>
          <w:color w:val="538135" w:themeColor="accent6" w:themeShade="BF"/>
        </w:rPr>
        <w:t xml:space="preserve">UR INSTITUTION OR ORGANIZATION </w:t>
      </w:r>
    </w:p>
    <w:p w14:paraId="7DC8D4A2" w14:textId="77777777" w:rsidR="00525021" w:rsidRDefault="00FB5C42" w:rsidP="0052502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31EAB2" wp14:editId="4F05685C">
                <wp:simplePos x="0" y="0"/>
                <wp:positionH relativeFrom="column">
                  <wp:posOffset>3057525</wp:posOffset>
                </wp:positionH>
                <wp:positionV relativeFrom="paragraph">
                  <wp:posOffset>2447925</wp:posOffset>
                </wp:positionV>
                <wp:extent cx="3276600" cy="31432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FE12C0" w14:textId="77777777" w:rsidR="00525021" w:rsidRDefault="00525021">
                            <w:r>
                              <w:t>University of Texas Health Science Center at Hous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31EAB2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40.75pt;margin-top:192.75pt;width:258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" fillcolor="white [3201]" strokeweight=".5pt">
                <v:textbox>
                  <w:txbxContent>
                    <w:p w14:paraId="02FE12C0" w14:textId="77777777" w:rsidR="00525021" w:rsidRDefault="00525021">
                      <w:r>
                        <w:t>University of Texas Health Science Center at Houst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816605" wp14:editId="08338411">
                <wp:simplePos x="0" y="0"/>
                <wp:positionH relativeFrom="column">
                  <wp:posOffset>1238249</wp:posOffset>
                </wp:positionH>
                <wp:positionV relativeFrom="paragraph">
                  <wp:posOffset>2623819</wp:posOffset>
                </wp:positionV>
                <wp:extent cx="1990725" cy="47625"/>
                <wp:effectExtent l="19050" t="76200" r="28575" b="4762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90725" cy="47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AC55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97.5pt;margin-top:206.6pt;width:156.75pt;height:3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="00525021">
        <w:rPr>
          <w:noProof/>
        </w:rPr>
        <w:drawing>
          <wp:inline distT="0" distB="0" distL="0" distR="0" wp14:anchorId="3B5E4722" wp14:editId="2ADBBDB7">
            <wp:extent cx="4428170" cy="400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8654" r="11699" b="1822"/>
                    <a:stretch/>
                  </pic:blipFill>
                  <pic:spPr bwMode="auto">
                    <a:xfrm>
                      <a:off x="0" y="0"/>
                      <a:ext cx="4434056" cy="4005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923CE5" w14:textId="77777777" w:rsidR="00525021" w:rsidRDefault="00525021" w:rsidP="00525021">
      <w:r>
        <w:t>Check the “I AGREE” box.</w:t>
      </w:r>
    </w:p>
    <w:p w14:paraId="3136E25A" w14:textId="77777777" w:rsidR="00FB5C42" w:rsidRDefault="00FB5C42" w:rsidP="00525021">
      <w:pPr>
        <w:rPr>
          <w:b/>
          <w:color w:val="538135" w:themeColor="accent6" w:themeShade="BF"/>
        </w:rPr>
      </w:pPr>
    </w:p>
    <w:p w14:paraId="21966346" w14:textId="77777777" w:rsidR="00525021" w:rsidRPr="00547EF1" w:rsidRDefault="00745B94" w:rsidP="00525021">
      <w:pPr>
        <w:rPr>
          <w:b/>
          <w:color w:val="538135" w:themeColor="accent6" w:themeShade="BF"/>
        </w:rPr>
      </w:pPr>
      <w:r>
        <w:rPr>
          <w:noProof/>
        </w:rPr>
        <w:lastRenderedPageBreak/>
        <w:drawing>
          <wp:anchor distT="0" distB="0" distL="114300" distR="114300" simplePos="0" relativeHeight="251687936" behindDoc="1" locked="0" layoutInCell="1" allowOverlap="1" wp14:anchorId="4B09F191" wp14:editId="57852A94">
            <wp:simplePos x="0" y="0"/>
            <wp:positionH relativeFrom="column">
              <wp:posOffset>-56515</wp:posOffset>
            </wp:positionH>
            <wp:positionV relativeFrom="paragraph">
              <wp:posOffset>219075</wp:posOffset>
            </wp:positionV>
            <wp:extent cx="4456349" cy="380047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23" b="2475"/>
                    <a:stretch/>
                  </pic:blipFill>
                  <pic:spPr bwMode="auto">
                    <a:xfrm>
                      <a:off x="0" y="0"/>
                      <a:ext cx="4456349" cy="3800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5021" w:rsidRPr="00547EF1">
        <w:rPr>
          <w:b/>
          <w:color w:val="538135" w:themeColor="accent6" w:themeShade="BF"/>
        </w:rPr>
        <w:t>S</w:t>
      </w:r>
      <w:r w:rsidR="00FB5C42">
        <w:rPr>
          <w:b/>
          <w:color w:val="538135" w:themeColor="accent6" w:themeShade="BF"/>
        </w:rPr>
        <w:t>TEP</w:t>
      </w:r>
      <w:r w:rsidR="00525021" w:rsidRPr="00547EF1">
        <w:rPr>
          <w:b/>
          <w:color w:val="538135" w:themeColor="accent6" w:themeShade="BF"/>
        </w:rPr>
        <w:t xml:space="preserve"> </w:t>
      </w:r>
      <w:r w:rsidR="00FB5C42">
        <w:rPr>
          <w:b/>
          <w:color w:val="538135" w:themeColor="accent6" w:themeShade="BF"/>
        </w:rPr>
        <w:t>3</w:t>
      </w:r>
      <w:r w:rsidR="00525021" w:rsidRPr="00547EF1">
        <w:rPr>
          <w:b/>
          <w:color w:val="538135" w:themeColor="accent6" w:themeShade="BF"/>
        </w:rPr>
        <w:t xml:space="preserve"> – </w:t>
      </w:r>
      <w:r w:rsidR="00FB5C42">
        <w:rPr>
          <w:b/>
          <w:color w:val="538135" w:themeColor="accent6" w:themeShade="BF"/>
        </w:rPr>
        <w:t xml:space="preserve">PROVIDE </w:t>
      </w:r>
      <w:r w:rsidR="00525021" w:rsidRPr="00547EF1">
        <w:rPr>
          <w:b/>
          <w:color w:val="538135" w:themeColor="accent6" w:themeShade="BF"/>
        </w:rPr>
        <w:t>PERSONAL INFORMATION</w:t>
      </w:r>
    </w:p>
    <w:p w14:paraId="216B4056" w14:textId="77777777" w:rsidR="00525021" w:rsidRDefault="00525021" w:rsidP="00525021"/>
    <w:p w14:paraId="2A8FD6CB" w14:textId="77777777" w:rsidR="00FB5C42" w:rsidRDefault="00FB5C42" w:rsidP="00525021"/>
    <w:p w14:paraId="6B300262" w14:textId="77777777" w:rsidR="00FB5C42" w:rsidRDefault="00FB5C42" w:rsidP="00525021"/>
    <w:p w14:paraId="2BD8653C" w14:textId="77777777" w:rsidR="00FB5C42" w:rsidRDefault="00FB5C42" w:rsidP="00525021"/>
    <w:p w14:paraId="27B07D8C" w14:textId="77777777" w:rsidR="00FB5C42" w:rsidRDefault="00FB5C42" w:rsidP="00525021"/>
    <w:p w14:paraId="38CD3A07" w14:textId="77777777" w:rsidR="00FB5C42" w:rsidRDefault="00FB5C42" w:rsidP="00525021"/>
    <w:p w14:paraId="3437F40A" w14:textId="77777777" w:rsidR="00FB5C42" w:rsidRDefault="00FB5C42" w:rsidP="00525021"/>
    <w:p w14:paraId="6199E0C6" w14:textId="77777777" w:rsidR="00FB5C42" w:rsidRDefault="00FB5C42" w:rsidP="00525021"/>
    <w:p w14:paraId="6750EE29" w14:textId="77777777" w:rsidR="00FB5C42" w:rsidRDefault="00FB5C42" w:rsidP="00525021"/>
    <w:p w14:paraId="26CD79C1" w14:textId="77777777" w:rsidR="00FB5C42" w:rsidRDefault="00FB5C42" w:rsidP="00525021"/>
    <w:p w14:paraId="33C4B94E" w14:textId="77777777" w:rsidR="00FB5C42" w:rsidRDefault="00FB5C42" w:rsidP="00525021"/>
    <w:p w14:paraId="1D05B729" w14:textId="77777777" w:rsidR="00FB5C42" w:rsidRDefault="00FB5C42" w:rsidP="00525021"/>
    <w:p w14:paraId="7F5060DB" w14:textId="77777777" w:rsidR="00FB5C42" w:rsidRDefault="00FB5C42" w:rsidP="00525021"/>
    <w:p w14:paraId="49A09DE8" w14:textId="77777777" w:rsidR="00FB5C42" w:rsidRDefault="0027641B" w:rsidP="00525021">
      <w:r>
        <w:t>In, "Emai</w:t>
      </w:r>
      <w:r w:rsidR="00C06E54">
        <w:t>l Address</w:t>
      </w:r>
      <w:r>
        <w:t>" enter your UT email. You may also choose to enter a "secondary email."</w:t>
      </w:r>
    </w:p>
    <w:p w14:paraId="31D699EF" w14:textId="77777777" w:rsidR="00745B94" w:rsidRDefault="00745B94" w:rsidP="00525021">
      <w:pPr>
        <w:rPr>
          <w:b/>
          <w:color w:val="538135" w:themeColor="accent6" w:themeShade="BF"/>
        </w:rPr>
      </w:pPr>
    </w:p>
    <w:p w14:paraId="10DC38B3" w14:textId="77777777" w:rsidR="00745B94" w:rsidRDefault="00745B94" w:rsidP="00525021">
      <w:r w:rsidRPr="00547EF1">
        <w:rPr>
          <w:b/>
          <w:color w:val="538135" w:themeColor="accent6" w:themeShade="BF"/>
        </w:rPr>
        <w:t>S</w:t>
      </w:r>
      <w:r>
        <w:rPr>
          <w:b/>
          <w:color w:val="538135" w:themeColor="accent6" w:themeShade="BF"/>
        </w:rPr>
        <w:t>TEP</w:t>
      </w:r>
      <w:r w:rsidRPr="00547EF1">
        <w:rPr>
          <w:b/>
          <w:color w:val="538135" w:themeColor="accent6" w:themeShade="BF"/>
        </w:rPr>
        <w:t xml:space="preserve"> </w:t>
      </w:r>
      <w:r>
        <w:rPr>
          <w:b/>
          <w:color w:val="538135" w:themeColor="accent6" w:themeShade="BF"/>
        </w:rPr>
        <w:t>4</w:t>
      </w:r>
      <w:r w:rsidRPr="00547EF1">
        <w:rPr>
          <w:b/>
          <w:color w:val="538135" w:themeColor="accent6" w:themeShade="BF"/>
        </w:rPr>
        <w:t xml:space="preserve"> – CREATE YOUR USERNAME AND PASSWORD</w:t>
      </w:r>
    </w:p>
    <w:p w14:paraId="6B77DA74" w14:textId="77777777" w:rsidR="00745B94" w:rsidRDefault="00745B94" w:rsidP="00525021">
      <w:pPr>
        <w:rPr>
          <w:b/>
          <w:color w:val="538135" w:themeColor="accent6" w:themeShade="BF"/>
        </w:rPr>
      </w:pPr>
      <w:r>
        <w:rPr>
          <w:noProof/>
        </w:rPr>
        <w:drawing>
          <wp:inline distT="0" distB="0" distL="0" distR="0" wp14:anchorId="2ABF66FA" wp14:editId="0BDE5E4A">
            <wp:extent cx="4399796" cy="426720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589" r="4438" b="-12"/>
                    <a:stretch/>
                  </pic:blipFill>
                  <pic:spPr bwMode="auto">
                    <a:xfrm>
                      <a:off x="0" y="0"/>
                      <a:ext cx="4426553" cy="4293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49384" w14:textId="77777777" w:rsidR="00C06E54" w:rsidRPr="00C06E54" w:rsidRDefault="0027641B" w:rsidP="00525021">
      <w:pPr>
        <w:rPr>
          <w:b/>
          <w:color w:val="538135" w:themeColor="accent6" w:themeShade="BF"/>
        </w:rPr>
      </w:pPr>
      <w:r w:rsidRPr="00547EF1">
        <w:rPr>
          <w:b/>
          <w:color w:val="538135" w:themeColor="accent6" w:themeShade="BF"/>
        </w:rPr>
        <w:lastRenderedPageBreak/>
        <w:t>S</w:t>
      </w:r>
      <w:r w:rsidR="00FB5C42">
        <w:rPr>
          <w:b/>
          <w:color w:val="538135" w:themeColor="accent6" w:themeShade="BF"/>
        </w:rPr>
        <w:t>TEP</w:t>
      </w:r>
      <w:r w:rsidRPr="00547EF1">
        <w:rPr>
          <w:b/>
          <w:color w:val="538135" w:themeColor="accent6" w:themeShade="BF"/>
        </w:rPr>
        <w:t xml:space="preserve"> </w:t>
      </w:r>
      <w:r w:rsidR="00FB5C42">
        <w:rPr>
          <w:b/>
          <w:color w:val="538135" w:themeColor="accent6" w:themeShade="BF"/>
        </w:rPr>
        <w:t>5</w:t>
      </w:r>
      <w:r w:rsidRPr="00547EF1">
        <w:rPr>
          <w:b/>
          <w:color w:val="538135" w:themeColor="accent6" w:themeShade="BF"/>
        </w:rPr>
        <w:t>- SELECT COUNTRY OF RESIDENCE</w:t>
      </w:r>
      <w:r w:rsidR="00C06E54">
        <w:rPr>
          <w:b/>
          <w:color w:val="538135" w:themeColor="accent6" w:themeShade="BF"/>
        </w:rPr>
        <w:t xml:space="preserve">: </w:t>
      </w:r>
      <w:r w:rsidR="00C06E54" w:rsidRPr="00C06E54">
        <w:rPr>
          <w:color w:val="000000" w:themeColor="text1"/>
        </w:rPr>
        <w:t>Write United States</w:t>
      </w:r>
    </w:p>
    <w:p w14:paraId="7A9C270F" w14:textId="77777777" w:rsidR="0027641B" w:rsidRDefault="00745B94" w:rsidP="0052502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D3EBB6" wp14:editId="1906931D">
                <wp:simplePos x="0" y="0"/>
                <wp:positionH relativeFrom="column">
                  <wp:posOffset>1562099</wp:posOffset>
                </wp:positionH>
                <wp:positionV relativeFrom="paragraph">
                  <wp:posOffset>1104900</wp:posOffset>
                </wp:positionV>
                <wp:extent cx="2438400" cy="57150"/>
                <wp:effectExtent l="38100" t="19050" r="1905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38400" cy="57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20CEFC" id="Straight Arrow Connector 11" o:spid="_x0000_s1026" type="#_x0000_t32" style="position:absolute;margin-left:123pt;margin-top:87pt;width:192pt;height:4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468BE3" wp14:editId="297160D4">
                <wp:simplePos x="0" y="0"/>
                <wp:positionH relativeFrom="column">
                  <wp:posOffset>4000500</wp:posOffset>
                </wp:positionH>
                <wp:positionV relativeFrom="paragraph">
                  <wp:posOffset>951865</wp:posOffset>
                </wp:positionV>
                <wp:extent cx="971550" cy="296545"/>
                <wp:effectExtent l="0" t="0" r="19050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1550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BD3B6C" w14:textId="77777777" w:rsidR="0027641B" w:rsidRDefault="0027641B">
                            <w:r>
                              <w:t>United St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68BE3" id="Text Box 10" o:spid="_x0000_s1027" type="#_x0000_t202" style="position:absolute;margin-left:315pt;margin-top:74.95pt;width:76.5pt;height:23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" fillcolor="white [3201]" strokeweight=".5pt">
                <v:textbox>
                  <w:txbxContent>
                    <w:p w14:paraId="7BBD3B6C" w14:textId="77777777" w:rsidR="0027641B" w:rsidRDefault="0027641B">
                      <w:r>
                        <w:t>United States</w:t>
                      </w:r>
                    </w:p>
                  </w:txbxContent>
                </v:textbox>
              </v:shape>
            </w:pict>
          </mc:Fallback>
        </mc:AlternateContent>
      </w:r>
      <w:r w:rsidR="0027641B">
        <w:rPr>
          <w:noProof/>
        </w:rPr>
        <w:drawing>
          <wp:inline distT="0" distB="0" distL="0" distR="0" wp14:anchorId="7D9C64ED" wp14:editId="73D8D5F9">
            <wp:extent cx="5657850" cy="1905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4808" b="7034"/>
                    <a:stretch/>
                  </pic:blipFill>
                  <pic:spPr bwMode="auto">
                    <a:xfrm>
                      <a:off x="0" y="0"/>
                      <a:ext cx="5657850" cy="190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3713F" w14:textId="77777777" w:rsidR="0027641B" w:rsidRDefault="0027641B" w:rsidP="00525021"/>
    <w:p w14:paraId="5A6C4F08" w14:textId="77777777" w:rsidR="00745B94" w:rsidRDefault="00745B94" w:rsidP="00525021">
      <w:pPr>
        <w:rPr>
          <w:b/>
          <w:color w:val="538135" w:themeColor="accent6" w:themeShade="BF"/>
        </w:rPr>
      </w:pPr>
    </w:p>
    <w:p w14:paraId="0820DB3F" w14:textId="77777777" w:rsidR="00525021" w:rsidRPr="00547EF1" w:rsidRDefault="00525021" w:rsidP="00525021">
      <w:pPr>
        <w:rPr>
          <w:b/>
          <w:color w:val="538135" w:themeColor="accent6" w:themeShade="BF"/>
        </w:rPr>
      </w:pPr>
      <w:r w:rsidRPr="00547EF1">
        <w:rPr>
          <w:b/>
          <w:color w:val="538135" w:themeColor="accent6" w:themeShade="BF"/>
        </w:rPr>
        <w:t>S</w:t>
      </w:r>
      <w:r w:rsidR="00745B94">
        <w:rPr>
          <w:b/>
          <w:color w:val="538135" w:themeColor="accent6" w:themeShade="BF"/>
        </w:rPr>
        <w:t>TEP</w:t>
      </w:r>
      <w:r w:rsidRPr="00547EF1">
        <w:rPr>
          <w:b/>
          <w:color w:val="538135" w:themeColor="accent6" w:themeShade="BF"/>
        </w:rPr>
        <w:t xml:space="preserve"> </w:t>
      </w:r>
      <w:r w:rsidR="00FB5C42">
        <w:rPr>
          <w:b/>
          <w:color w:val="538135" w:themeColor="accent6" w:themeShade="BF"/>
        </w:rPr>
        <w:t>6</w:t>
      </w:r>
      <w:r w:rsidRPr="00547EF1">
        <w:rPr>
          <w:b/>
          <w:color w:val="538135" w:themeColor="accent6" w:themeShade="BF"/>
        </w:rPr>
        <w:t xml:space="preserve"> - CME/CEU CREDITS</w:t>
      </w:r>
    </w:p>
    <w:p w14:paraId="6F87C498" w14:textId="77777777" w:rsidR="00525021" w:rsidRDefault="00C06E54" w:rsidP="00525021">
      <w:r>
        <w:t xml:space="preserve">Here you are given the option to </w:t>
      </w:r>
      <w:r w:rsidRPr="00C06E54">
        <w:rPr>
          <w:b/>
        </w:rPr>
        <w:t xml:space="preserve">pay </w:t>
      </w:r>
      <w:r w:rsidR="00525021">
        <w:t>to receive credit or not and enter professional affiliation if credit is desired</w:t>
      </w:r>
      <w:r>
        <w:t xml:space="preserve"> – note that Health in My Hands and UTHealth do not cover this cost, and you will have to cover it personally, if you would like the credits</w:t>
      </w:r>
      <w:r w:rsidR="00525021">
        <w:t>.</w:t>
      </w:r>
      <w:r>
        <w:t xml:space="preserve"> If you do not wish to pay, select “no”</w:t>
      </w:r>
    </w:p>
    <w:p w14:paraId="468DEAB6" w14:textId="77777777" w:rsidR="0027641B" w:rsidRDefault="0027641B" w:rsidP="00525021">
      <w:r>
        <w:rPr>
          <w:noProof/>
        </w:rPr>
        <w:drawing>
          <wp:anchor distT="0" distB="0" distL="114300" distR="114300" simplePos="0" relativeHeight="251684864" behindDoc="1" locked="0" layoutInCell="1" allowOverlap="1" wp14:anchorId="6095B7A7" wp14:editId="6AB367CB">
            <wp:simplePos x="0" y="0"/>
            <wp:positionH relativeFrom="column">
              <wp:posOffset>95250</wp:posOffset>
            </wp:positionH>
            <wp:positionV relativeFrom="paragraph">
              <wp:posOffset>102235</wp:posOffset>
            </wp:positionV>
            <wp:extent cx="5943600" cy="4434205"/>
            <wp:effectExtent l="19050" t="19050" r="19050" b="23495"/>
            <wp:wrapTight wrapText="bothSides">
              <wp:wrapPolygon edited="0">
                <wp:start x="-69" y="-93"/>
                <wp:lineTo x="-69" y="21622"/>
                <wp:lineTo x="21600" y="21622"/>
                <wp:lineTo x="21600" y="-93"/>
                <wp:lineTo x="-69" y="-93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4205"/>
                    </a:xfrm>
                    <a:prstGeom prst="rect">
                      <a:avLst/>
                    </a:prstGeom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722CBF" w14:textId="77777777" w:rsidR="0027641B" w:rsidRDefault="00525021" w:rsidP="00525021">
      <w:r>
        <w:t xml:space="preserve">  </w:t>
      </w:r>
    </w:p>
    <w:p w14:paraId="302B730E" w14:textId="77777777" w:rsidR="00525021" w:rsidRDefault="00525021" w:rsidP="00525021">
      <w:r>
        <w:t xml:space="preserve">  </w:t>
      </w:r>
    </w:p>
    <w:p w14:paraId="0DE9A77F" w14:textId="77777777" w:rsidR="00971607" w:rsidRDefault="00971607" w:rsidP="00525021"/>
    <w:p w14:paraId="57CB6A95" w14:textId="77777777" w:rsidR="00971607" w:rsidRDefault="00971607" w:rsidP="00525021"/>
    <w:p w14:paraId="31C4BFDB" w14:textId="77777777" w:rsidR="00971607" w:rsidRDefault="00971607" w:rsidP="00525021"/>
    <w:p w14:paraId="6400F359" w14:textId="77777777" w:rsidR="00971607" w:rsidRDefault="00971607" w:rsidP="00525021"/>
    <w:p w14:paraId="13847F6B" w14:textId="77777777" w:rsidR="00971607" w:rsidRDefault="00971607" w:rsidP="00525021"/>
    <w:p w14:paraId="5D18D66E" w14:textId="77777777" w:rsidR="00971607" w:rsidRDefault="00971607" w:rsidP="00525021"/>
    <w:p w14:paraId="1CE71A65" w14:textId="77777777" w:rsidR="00971607" w:rsidRDefault="00971607" w:rsidP="00525021"/>
    <w:p w14:paraId="68EC65C3" w14:textId="77777777" w:rsidR="00971607" w:rsidRDefault="00971607" w:rsidP="00525021"/>
    <w:p w14:paraId="5008D835" w14:textId="77777777" w:rsidR="00971607" w:rsidRDefault="00971607" w:rsidP="00525021"/>
    <w:p w14:paraId="7E5B5872" w14:textId="77777777" w:rsidR="00971607" w:rsidRDefault="00971607" w:rsidP="00525021"/>
    <w:p w14:paraId="115CFC89" w14:textId="77777777" w:rsidR="00971607" w:rsidRDefault="00971607" w:rsidP="00525021"/>
    <w:p w14:paraId="3750D5A2" w14:textId="77777777" w:rsidR="00971607" w:rsidRDefault="00971607" w:rsidP="00525021"/>
    <w:p w14:paraId="332074BB" w14:textId="77777777" w:rsidR="00971607" w:rsidRDefault="00971607" w:rsidP="00525021"/>
    <w:p w14:paraId="7F2AEB58" w14:textId="77777777" w:rsidR="00C06E54" w:rsidRPr="00C06E54" w:rsidRDefault="00C06E54" w:rsidP="00C06E54">
      <w:pPr>
        <w:rPr>
          <w:b/>
          <w:color w:val="000000" w:themeColor="text1"/>
        </w:rPr>
      </w:pPr>
    </w:p>
    <w:p w14:paraId="2C937EC3" w14:textId="77777777" w:rsidR="00745B94" w:rsidRDefault="00745B94" w:rsidP="00C06E54">
      <w:pPr>
        <w:rPr>
          <w:b/>
          <w:color w:val="538135" w:themeColor="accent6" w:themeShade="BF"/>
        </w:rPr>
      </w:pPr>
    </w:p>
    <w:p w14:paraId="3172D8FB" w14:textId="77777777" w:rsidR="00745B94" w:rsidRDefault="00745B94" w:rsidP="00C06E54">
      <w:pPr>
        <w:rPr>
          <w:b/>
          <w:color w:val="538135" w:themeColor="accent6" w:themeShade="BF"/>
        </w:rPr>
      </w:pPr>
    </w:p>
    <w:p w14:paraId="1DFADC5E" w14:textId="77777777" w:rsidR="00C06E54" w:rsidRPr="00547EF1" w:rsidRDefault="00C06E54" w:rsidP="00C06E54">
      <w:pPr>
        <w:rPr>
          <w:b/>
          <w:color w:val="538135" w:themeColor="accent6" w:themeShade="BF"/>
        </w:rPr>
      </w:pPr>
      <w:r w:rsidRPr="00547EF1">
        <w:rPr>
          <w:b/>
          <w:color w:val="538135" w:themeColor="accent6" w:themeShade="BF"/>
        </w:rPr>
        <w:lastRenderedPageBreak/>
        <w:t>S</w:t>
      </w:r>
      <w:r w:rsidR="00FB5C42">
        <w:rPr>
          <w:b/>
          <w:color w:val="538135" w:themeColor="accent6" w:themeShade="BF"/>
        </w:rPr>
        <w:t>TEP</w:t>
      </w:r>
      <w:r w:rsidRPr="00547EF1">
        <w:rPr>
          <w:b/>
          <w:color w:val="538135" w:themeColor="accent6" w:themeShade="BF"/>
        </w:rPr>
        <w:t xml:space="preserve"> </w:t>
      </w:r>
      <w:r w:rsidR="00FB5C42">
        <w:rPr>
          <w:b/>
          <w:color w:val="538135" w:themeColor="accent6" w:themeShade="BF"/>
        </w:rPr>
        <w:t>7</w:t>
      </w:r>
      <w:r w:rsidRPr="00547EF1">
        <w:rPr>
          <w:b/>
          <w:color w:val="538135" w:themeColor="accent6" w:themeShade="BF"/>
        </w:rPr>
        <w:t xml:space="preserve"> - CME/CEU CREDITS</w:t>
      </w:r>
      <w:r>
        <w:rPr>
          <w:b/>
          <w:color w:val="538135" w:themeColor="accent6" w:themeShade="BF"/>
        </w:rPr>
        <w:t xml:space="preserve"> –</w:t>
      </w:r>
      <w:r w:rsidRPr="00C06E54">
        <w:rPr>
          <w:b/>
          <w:color w:val="000000" w:themeColor="text1"/>
        </w:rPr>
        <w:t xml:space="preserve"> </w:t>
      </w:r>
      <w:r w:rsidRPr="00C06E54">
        <w:rPr>
          <w:color w:val="000000" w:themeColor="text1"/>
        </w:rPr>
        <w:t>select if you would like to get contacted by CITI in the future to fill out a survey or to receive marketing information</w:t>
      </w:r>
    </w:p>
    <w:p w14:paraId="3BE4CB0E" w14:textId="77777777" w:rsidR="00971607" w:rsidRDefault="00971607" w:rsidP="00525021"/>
    <w:p w14:paraId="534EA7CF" w14:textId="77777777" w:rsidR="00971607" w:rsidRDefault="00971607" w:rsidP="00525021"/>
    <w:p w14:paraId="0B88943B" w14:textId="77777777" w:rsidR="00971607" w:rsidRDefault="00971607" w:rsidP="00525021"/>
    <w:p w14:paraId="11AB61B8" w14:textId="77777777" w:rsidR="00971607" w:rsidRDefault="00C06E54" w:rsidP="00525021">
      <w:r>
        <w:rPr>
          <w:noProof/>
        </w:rPr>
        <w:drawing>
          <wp:anchor distT="0" distB="0" distL="114300" distR="114300" simplePos="0" relativeHeight="251686912" behindDoc="1" locked="0" layoutInCell="1" allowOverlap="1" wp14:anchorId="7FA1C6AF" wp14:editId="7C503602">
            <wp:simplePos x="0" y="0"/>
            <wp:positionH relativeFrom="column">
              <wp:posOffset>171450</wp:posOffset>
            </wp:positionH>
            <wp:positionV relativeFrom="paragraph">
              <wp:posOffset>-825500</wp:posOffset>
            </wp:positionV>
            <wp:extent cx="5943600" cy="3021330"/>
            <wp:effectExtent l="0" t="0" r="0" b="7620"/>
            <wp:wrapTight wrapText="bothSides">
              <wp:wrapPolygon edited="0">
                <wp:start x="0" y="0"/>
                <wp:lineTo x="0" y="21518"/>
                <wp:lineTo x="21531" y="21518"/>
                <wp:lineTo x="21531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292"/>
                    <a:stretch/>
                  </pic:blipFill>
                  <pic:spPr bwMode="auto"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D091DA" w14:textId="77777777" w:rsidR="00971607" w:rsidRDefault="00971607" w:rsidP="00525021"/>
    <w:p w14:paraId="3A78595F" w14:textId="77777777" w:rsidR="00971607" w:rsidRDefault="00971607" w:rsidP="00525021"/>
    <w:p w14:paraId="3609710C" w14:textId="77777777" w:rsidR="00971607" w:rsidRDefault="00971607" w:rsidP="00525021"/>
    <w:p w14:paraId="2342A38A" w14:textId="77777777" w:rsidR="00971607" w:rsidRDefault="00971607" w:rsidP="00525021"/>
    <w:p w14:paraId="4E88B83A" w14:textId="77777777" w:rsidR="00971607" w:rsidRDefault="00971607" w:rsidP="00525021"/>
    <w:p w14:paraId="6E1073C4" w14:textId="77777777" w:rsidR="00971607" w:rsidRDefault="00971607" w:rsidP="00525021"/>
    <w:p w14:paraId="08361939" w14:textId="77777777" w:rsidR="00971607" w:rsidRDefault="00971607" w:rsidP="00525021"/>
    <w:p w14:paraId="1E724C4B" w14:textId="77777777" w:rsidR="00525021" w:rsidRPr="00C06E54" w:rsidRDefault="00FB5C42" w:rsidP="00525021">
      <w:pPr>
        <w:rPr>
          <w:color w:val="538135" w:themeColor="accent6" w:themeShade="BF"/>
        </w:rPr>
      </w:pPr>
      <w:r>
        <w:rPr>
          <w:b/>
          <w:color w:val="538135" w:themeColor="accent6" w:themeShade="BF"/>
        </w:rPr>
        <w:t>STEP</w:t>
      </w:r>
      <w:r w:rsidR="00971607" w:rsidRPr="00547EF1">
        <w:rPr>
          <w:b/>
          <w:color w:val="538135" w:themeColor="accent6" w:themeShade="BF"/>
        </w:rPr>
        <w:t xml:space="preserve"> </w:t>
      </w:r>
      <w:r>
        <w:rPr>
          <w:b/>
          <w:color w:val="538135" w:themeColor="accent6" w:themeShade="BF"/>
        </w:rPr>
        <w:t>8</w:t>
      </w:r>
      <w:r w:rsidR="00971607" w:rsidRPr="00547EF1">
        <w:rPr>
          <w:b/>
          <w:color w:val="538135" w:themeColor="accent6" w:themeShade="BF"/>
        </w:rPr>
        <w:t xml:space="preserve"> </w:t>
      </w:r>
      <w:r w:rsidR="0027641B" w:rsidRPr="00547EF1">
        <w:rPr>
          <w:b/>
          <w:color w:val="538135" w:themeColor="accent6" w:themeShade="BF"/>
        </w:rPr>
        <w:t>–</w:t>
      </w:r>
      <w:r w:rsidR="00525021" w:rsidRPr="00547EF1">
        <w:rPr>
          <w:b/>
          <w:color w:val="538135" w:themeColor="accent6" w:themeShade="BF"/>
        </w:rPr>
        <w:t xml:space="preserve"> </w:t>
      </w:r>
      <w:r w:rsidR="0027641B" w:rsidRPr="00547EF1">
        <w:rPr>
          <w:b/>
          <w:color w:val="538135" w:themeColor="accent6" w:themeShade="BF"/>
        </w:rPr>
        <w:t>REQUESTED INFORMATION FROM UTHEALTH</w:t>
      </w:r>
      <w:r w:rsidR="00C06E54">
        <w:rPr>
          <w:b/>
          <w:color w:val="538135" w:themeColor="accent6" w:themeShade="BF"/>
        </w:rPr>
        <w:t xml:space="preserve">: </w:t>
      </w:r>
      <w:r w:rsidR="00C06E54" w:rsidRPr="00753595">
        <w:rPr>
          <w:color w:val="000000" w:themeColor="text1"/>
        </w:rPr>
        <w:t>provide the info with an asterisk</w:t>
      </w:r>
      <w:r w:rsidR="00745B94">
        <w:rPr>
          <w:color w:val="000000" w:themeColor="text1"/>
        </w:rPr>
        <w:t>: email (your</w:t>
      </w:r>
      <w:r w:rsidR="00C06E54" w:rsidRPr="00753595">
        <w:rPr>
          <w:color w:val="000000" w:themeColor="text1"/>
        </w:rPr>
        <w:t xml:space="preserve"> UTHealth address</w:t>
      </w:r>
      <w:r w:rsidR="00745B94">
        <w:rPr>
          <w:color w:val="000000" w:themeColor="text1"/>
        </w:rPr>
        <w:t>)</w:t>
      </w:r>
      <w:r w:rsidR="00C06E54" w:rsidRPr="00753595">
        <w:rPr>
          <w:color w:val="000000" w:themeColor="text1"/>
        </w:rPr>
        <w:t>, highest degree</w:t>
      </w:r>
      <w:r w:rsidR="00745B94">
        <w:rPr>
          <w:color w:val="000000" w:themeColor="text1"/>
        </w:rPr>
        <w:t xml:space="preserve"> (place your </w:t>
      </w:r>
      <w:r w:rsidR="00753595" w:rsidRPr="00753595">
        <w:rPr>
          <w:color w:val="000000" w:themeColor="text1"/>
        </w:rPr>
        <w:t>education level</w:t>
      </w:r>
      <w:r w:rsidR="00745B94">
        <w:rPr>
          <w:color w:val="000000" w:themeColor="text1"/>
        </w:rPr>
        <w:t>)</w:t>
      </w:r>
      <w:r w:rsidR="00753595" w:rsidRPr="00753595">
        <w:rPr>
          <w:color w:val="000000" w:themeColor="text1"/>
        </w:rPr>
        <w:t>, employee ID (any number, if you don’t have an ID), role (recruiter), office phone number (place (713)500-9608)</w:t>
      </w:r>
      <w:r w:rsidR="00745B94">
        <w:rPr>
          <w:color w:val="000000" w:themeColor="text1"/>
        </w:rPr>
        <w:t>. You may provide the rest of the info (it’s not mandatory).</w:t>
      </w:r>
    </w:p>
    <w:p w14:paraId="21E58FA5" w14:textId="77777777" w:rsidR="0027641B" w:rsidRDefault="0076461A" w:rsidP="00525021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34F678" wp14:editId="06E02A4C">
                <wp:simplePos x="0" y="0"/>
                <wp:positionH relativeFrom="column">
                  <wp:posOffset>3457575</wp:posOffset>
                </wp:positionH>
                <wp:positionV relativeFrom="paragraph">
                  <wp:posOffset>3733800</wp:posOffset>
                </wp:positionV>
                <wp:extent cx="1438275" cy="314325"/>
                <wp:effectExtent l="0" t="0" r="28575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BD0178" w14:textId="77777777" w:rsidR="0027641B" w:rsidRDefault="0027641B">
                            <w:r>
                              <w:t>Choose: “Recruiter 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C34F678" id="Text Box 18" o:spid="_x0000_s1028" type="#_x0000_t202" style="position:absolute;margin-left:272.25pt;margin-top:294pt;width:113.25pt;height:24.7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" fillcolor="white [3201]" strokeweight=".5pt">
                <v:textbox>
                  <w:txbxContent>
                    <w:p w14:paraId="2ABD0178" w14:textId="77777777" w:rsidR="0027641B" w:rsidRDefault="0027641B">
                      <w:r>
                        <w:t>Choose: “Recruiter “</w:t>
                      </w:r>
                    </w:p>
                  </w:txbxContent>
                </v:textbox>
              </v:shape>
            </w:pict>
          </mc:Fallback>
        </mc:AlternateContent>
      </w:r>
      <w:r w:rsidR="00745B9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0C34AC6" wp14:editId="3F186B5E">
                <wp:simplePos x="0" y="0"/>
                <wp:positionH relativeFrom="column">
                  <wp:posOffset>1581150</wp:posOffset>
                </wp:positionH>
                <wp:positionV relativeFrom="paragraph">
                  <wp:posOffset>3857625</wp:posOffset>
                </wp:positionV>
                <wp:extent cx="1876425" cy="200025"/>
                <wp:effectExtent l="0" t="57150" r="95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76425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63B3A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124.5pt;margin-top:303.75pt;width:147.75pt;height:15.7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  <w:r w:rsidR="00745B9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DBBC08" wp14:editId="56C9524D">
                <wp:simplePos x="0" y="0"/>
                <wp:positionH relativeFrom="column">
                  <wp:posOffset>2390775</wp:posOffset>
                </wp:positionH>
                <wp:positionV relativeFrom="paragraph">
                  <wp:posOffset>2981325</wp:posOffset>
                </wp:positionV>
                <wp:extent cx="1066800" cy="57150"/>
                <wp:effectExtent l="38100" t="19050" r="19050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6800" cy="57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28EBBB" id="Straight Arrow Connector 17" o:spid="_x0000_s1026" type="#_x0000_t32" style="position:absolute;margin-left:188.25pt;margin-top:234.75pt;width:84pt;height:4.5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="00971607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67342F" wp14:editId="0649AB3F">
                <wp:simplePos x="0" y="0"/>
                <wp:positionH relativeFrom="column">
                  <wp:posOffset>3409950</wp:posOffset>
                </wp:positionH>
                <wp:positionV relativeFrom="paragraph">
                  <wp:posOffset>2714625</wp:posOffset>
                </wp:positionV>
                <wp:extent cx="1952625" cy="685800"/>
                <wp:effectExtent l="0" t="0" r="28575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3CBC0E" w14:textId="77777777" w:rsidR="0027641B" w:rsidRDefault="0027641B">
                            <w:r>
                              <w:t>You DO NOT need to enter an employee number</w:t>
                            </w:r>
                            <w:r w:rsidR="00971607">
                              <w:t>- enter “1234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7342F" id="Text Box 16" o:spid="_x0000_s1029" type="#_x0000_t202" style="position:absolute;margin-left:268.5pt;margin-top:213.75pt;width:153.75pt;height:5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" fillcolor="white [3201]" strokeweight=".5pt">
                <v:textbox>
                  <w:txbxContent>
                    <w:p w14:paraId="603CBC0E" w14:textId="77777777" w:rsidR="0027641B" w:rsidRDefault="0027641B">
                      <w:r>
                        <w:t>You DO NOT need to enter an employee number</w:t>
                      </w:r>
                      <w:r w:rsidR="00971607">
                        <w:t>- enter “1234”</w:t>
                      </w:r>
                    </w:p>
                  </w:txbxContent>
                </v:textbox>
              </v:shape>
            </w:pict>
          </mc:Fallback>
        </mc:AlternateContent>
      </w:r>
      <w:r w:rsidR="0027641B">
        <w:rPr>
          <w:noProof/>
        </w:rPr>
        <w:drawing>
          <wp:inline distT="0" distB="0" distL="0" distR="0" wp14:anchorId="533B3DE4" wp14:editId="22C241E6">
            <wp:extent cx="5132372" cy="48209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1417" cy="4829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481D5" w14:textId="77777777" w:rsidR="00525021" w:rsidRPr="00547EF1" w:rsidRDefault="00525021" w:rsidP="00525021">
      <w:pPr>
        <w:rPr>
          <w:b/>
          <w:color w:val="538135" w:themeColor="accent6" w:themeShade="BF"/>
        </w:rPr>
      </w:pPr>
      <w:r w:rsidRPr="00547EF1">
        <w:rPr>
          <w:b/>
          <w:color w:val="538135" w:themeColor="accent6" w:themeShade="BF"/>
        </w:rPr>
        <w:lastRenderedPageBreak/>
        <w:t>S</w:t>
      </w:r>
      <w:r w:rsidR="00FB5C42">
        <w:rPr>
          <w:b/>
          <w:color w:val="538135" w:themeColor="accent6" w:themeShade="BF"/>
        </w:rPr>
        <w:t>TEP 9</w:t>
      </w:r>
      <w:r w:rsidRPr="00547EF1">
        <w:rPr>
          <w:b/>
          <w:color w:val="538135" w:themeColor="accent6" w:themeShade="BF"/>
        </w:rPr>
        <w:t xml:space="preserve"> - SELECT CURRICULUM - UNIVERSITY OF TEXAS HEALTH SCIENCE CENTER</w:t>
      </w:r>
    </w:p>
    <w:p w14:paraId="53B5C0DD" w14:textId="0FDA770B" w:rsidR="00745B94" w:rsidRDefault="00454835" w:rsidP="00525021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BD1B2A6" wp14:editId="4BEB9644">
                <wp:simplePos x="0" y="0"/>
                <wp:positionH relativeFrom="column">
                  <wp:posOffset>76200</wp:posOffset>
                </wp:positionH>
                <wp:positionV relativeFrom="paragraph">
                  <wp:posOffset>3752850</wp:posOffset>
                </wp:positionV>
                <wp:extent cx="365760" cy="198120"/>
                <wp:effectExtent l="0" t="0" r="15240" b="1143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19812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4178C" id="Rectangle 20" o:spid="_x0000_s1026" style="position:absolute;margin-left:6pt;margin-top:295.5pt;width:28.8pt;height:15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" filled="f" strokecolor="red" strokeweight="2pt"/>
            </w:pict>
          </mc:Fallback>
        </mc:AlternateContent>
      </w:r>
      <w:r w:rsidR="00CE25CD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EC0BB5C" wp14:editId="2FEC2590">
                <wp:simplePos x="0" y="0"/>
                <wp:positionH relativeFrom="column">
                  <wp:posOffset>-6350</wp:posOffset>
                </wp:positionH>
                <wp:positionV relativeFrom="paragraph">
                  <wp:posOffset>4210050</wp:posOffset>
                </wp:positionV>
                <wp:extent cx="1085850" cy="6350"/>
                <wp:effectExtent l="19050" t="19050" r="19050" b="317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85850" cy="635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A7C045" id="Straight Connector 21" o:spid="_x0000_s1026" style="position:absolute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331.5pt" to="85pt,33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" strokecolor="red" strokeweight="3pt">
                <v:stroke joinstyle="miter"/>
              </v:line>
            </w:pict>
          </mc:Fallback>
        </mc:AlternateContent>
      </w:r>
      <w:r w:rsidR="008474A7">
        <w:rPr>
          <w:noProof/>
        </w:rPr>
        <w:drawing>
          <wp:inline distT="0" distB="0" distL="0" distR="0" wp14:anchorId="1166E7E1" wp14:editId="6BCE36B1">
            <wp:extent cx="4714875" cy="4400515"/>
            <wp:effectExtent l="0" t="0" r="0" b="635"/>
            <wp:docPr id="2" name="Picture 2" descr="C:\Users\EADLPA~1\AppData\Local\Temp\SNAGHTML1694082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ADLPA~1\AppData\Local\Temp\SNAGHTML1694082b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7" t="1493" r="1625"/>
                    <a:stretch/>
                  </pic:blipFill>
                  <pic:spPr bwMode="auto">
                    <a:xfrm>
                      <a:off x="0" y="0"/>
                      <a:ext cx="4746262" cy="4429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474A7" w:rsidRPr="008474A7">
        <w:t xml:space="preserve"> </w:t>
      </w:r>
    </w:p>
    <w:p w14:paraId="7EB4BB1E" w14:textId="77777777" w:rsidR="0027641B" w:rsidRDefault="008474A7" w:rsidP="00525021">
      <w:r>
        <w:rPr>
          <w:noProof/>
        </w:rPr>
        <w:drawing>
          <wp:inline distT="0" distB="0" distL="0" distR="0" wp14:anchorId="5A134EB0" wp14:editId="31BE89EF">
            <wp:extent cx="4829326" cy="3051810"/>
            <wp:effectExtent l="0" t="0" r="9525" b="0"/>
            <wp:docPr id="33" name="Picture 33" descr="C:\Users\EADLPA~1\AppData\Local\Temp\SNAGHTML169590c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ADLPA~1\AppData\Local\Temp\SNAGHTML169590cf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489" cy="3058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B701F" w14:textId="77777777" w:rsidR="00745B94" w:rsidRPr="00745B94" w:rsidRDefault="00745B94" w:rsidP="00525021">
      <w:pPr>
        <w:rPr>
          <w:b/>
        </w:rPr>
      </w:pPr>
      <w:r w:rsidRPr="00745B94">
        <w:rPr>
          <w:b/>
        </w:rPr>
        <w:t>Please note: Do not complete question 5</w:t>
      </w:r>
    </w:p>
    <w:p w14:paraId="788949C6" w14:textId="77777777" w:rsidR="0027641B" w:rsidRDefault="008474A7" w:rsidP="00525021">
      <w:r>
        <w:rPr>
          <w:noProof/>
        </w:rPr>
        <w:lastRenderedPageBreak/>
        <w:drawing>
          <wp:inline distT="0" distB="0" distL="0" distR="0" wp14:anchorId="75BE610D" wp14:editId="239E17A6">
            <wp:extent cx="4788518" cy="5608738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13866" cy="563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01C27" w14:textId="77777777" w:rsidR="00547EF1" w:rsidRDefault="00547EF1" w:rsidP="00525021"/>
    <w:p w14:paraId="41A4DB4F" w14:textId="515709E8" w:rsidR="00525021" w:rsidRDefault="00FB5C42" w:rsidP="00525021">
      <w:r w:rsidRPr="00547EF1">
        <w:rPr>
          <w:b/>
          <w:color w:val="538135" w:themeColor="accent6" w:themeShade="BF"/>
        </w:rPr>
        <w:t>S</w:t>
      </w:r>
      <w:r>
        <w:rPr>
          <w:b/>
          <w:color w:val="538135" w:themeColor="accent6" w:themeShade="BF"/>
        </w:rPr>
        <w:t xml:space="preserve">TEP 10: </w:t>
      </w:r>
      <w:r w:rsidR="00525021" w:rsidRPr="00FB5C42">
        <w:rPr>
          <w:b/>
          <w:color w:val="538135" w:themeColor="accent6" w:themeShade="BF"/>
        </w:rPr>
        <w:t xml:space="preserve">TAKE COURSES </w:t>
      </w:r>
      <w:r w:rsidR="00525021">
        <w:t>- You will now see the screen of selected courses.  Click on the word "ENTER" next to a course to begin the modules. You may stop at any time during the modules and your work to that point should be saved.</w:t>
      </w:r>
    </w:p>
    <w:p w14:paraId="6C7E490D" w14:textId="77777777" w:rsidR="00547EF1" w:rsidRDefault="00547EF1" w:rsidP="00525021"/>
    <w:p w14:paraId="43C57261" w14:textId="6E12BFC7" w:rsidR="00525021" w:rsidRPr="00D21D28" w:rsidRDefault="00525021" w:rsidP="00525021">
      <w:pPr>
        <w:rPr>
          <w:u w:val="single"/>
        </w:rPr>
      </w:pPr>
      <w:r w:rsidRPr="00D21D28">
        <w:rPr>
          <w:b/>
          <w:color w:val="538135" w:themeColor="accent6" w:themeShade="BF"/>
          <w:u w:val="single"/>
        </w:rPr>
        <w:t>ONCE COMPLETE</w:t>
      </w:r>
      <w:r w:rsidRPr="00D21D28">
        <w:rPr>
          <w:u w:val="single"/>
        </w:rPr>
        <w:t xml:space="preserve">, </w:t>
      </w:r>
      <w:r w:rsidR="00547EF1" w:rsidRPr="00D21D28">
        <w:rPr>
          <w:u w:val="single"/>
        </w:rPr>
        <w:t xml:space="preserve">please send your completed CITI certificate to </w:t>
      </w:r>
      <w:r w:rsidR="004B792A">
        <w:rPr>
          <w:u w:val="single"/>
        </w:rPr>
        <w:t>Ibette Cavazos</w:t>
      </w:r>
      <w:r w:rsidR="00547EF1" w:rsidRPr="00D21D28">
        <w:rPr>
          <w:u w:val="single"/>
        </w:rPr>
        <w:t xml:space="preserve">, </w:t>
      </w:r>
      <w:r w:rsidR="004B792A">
        <w:rPr>
          <w:u w:val="single"/>
        </w:rPr>
        <w:t>Ibette.Cavazos</w:t>
      </w:r>
      <w:r w:rsidR="00547EF1" w:rsidRPr="00D21D28">
        <w:rPr>
          <w:u w:val="single"/>
        </w:rPr>
        <w:t>@uth.tmc.edu</w:t>
      </w:r>
    </w:p>
    <w:p w14:paraId="08C1DA6B" w14:textId="77777777" w:rsidR="00547EF1" w:rsidRDefault="00547EF1" w:rsidP="00525021"/>
    <w:p w14:paraId="0FE4F2EC" w14:textId="1323EA77" w:rsidR="00B62918" w:rsidRDefault="00FB5C42" w:rsidP="00525021">
      <w:r w:rsidRPr="00FB5C42">
        <w:rPr>
          <w:b/>
        </w:rPr>
        <w:t xml:space="preserve">Please note: </w:t>
      </w:r>
      <w:r w:rsidR="00525021">
        <w:t>You will be prompted to take a refresher version of the Basic Course, and if applicable, GCP, every 3 years.</w:t>
      </w:r>
    </w:p>
    <w:sectPr w:rsidR="00B62918" w:rsidSect="002764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ba0NLM0tzA3MzBX0lEKTi0uzszPAykwrAUAynJZQywAAAA="/>
  </w:docVars>
  <w:rsids>
    <w:rsidRoot w:val="00525021"/>
    <w:rsid w:val="000A2800"/>
    <w:rsid w:val="0027641B"/>
    <w:rsid w:val="00447E1C"/>
    <w:rsid w:val="00454835"/>
    <w:rsid w:val="004B792A"/>
    <w:rsid w:val="00525021"/>
    <w:rsid w:val="00547EF1"/>
    <w:rsid w:val="00745B94"/>
    <w:rsid w:val="00753595"/>
    <w:rsid w:val="0076461A"/>
    <w:rsid w:val="007F5095"/>
    <w:rsid w:val="008474A7"/>
    <w:rsid w:val="00971607"/>
    <w:rsid w:val="00B62918"/>
    <w:rsid w:val="00BC2290"/>
    <w:rsid w:val="00C06E54"/>
    <w:rsid w:val="00CE25CD"/>
    <w:rsid w:val="00D21D28"/>
    <w:rsid w:val="00FB5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A155D"/>
  <w15:chartTrackingRefBased/>
  <w15:docId w15:val="{191DC303-3C91-4E6A-856C-B1BBC63B7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7E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E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82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65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7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0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Health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celuff, Andrea C</dc:creator>
  <cp:keywords/>
  <dc:description/>
  <cp:lastModifiedBy>Ibette Cavazos</cp:lastModifiedBy>
  <cp:revision>6</cp:revision>
  <dcterms:created xsi:type="dcterms:W3CDTF">2022-11-01T02:46:00Z</dcterms:created>
  <dcterms:modified xsi:type="dcterms:W3CDTF">2022-11-01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18858787539afa9d6ad3bf667fddfc12693e45615d7265a0d5d476772ef380</vt:lpwstr>
  </property>
</Properties>
</file>